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A1F22" w:rsidRDefault="005A1F22" w:rsidP="005A1F22">
      <w:pPr>
        <w:spacing w:after="0" w:line="240" w:lineRule="auto"/>
        <w:rPr>
          <w:rFonts w:ascii="Arial" w:eastAsia="Times New Roman" w:hAnsi="Arial" w:cs="Arial"/>
          <w:b/>
          <w:color w:val="222222"/>
          <w:sz w:val="28"/>
          <w:szCs w:val="28"/>
        </w:rPr>
      </w:pPr>
      <w:r w:rsidRPr="005A1F22">
        <w:rPr>
          <w:rFonts w:ascii="Arial" w:eastAsia="Times New Roman" w:hAnsi="Arial" w:cs="Arial"/>
          <w:b/>
          <w:color w:val="222222"/>
          <w:sz w:val="28"/>
          <w:szCs w:val="28"/>
        </w:rPr>
        <w:t>Core Java -</w:t>
      </w:r>
    </w:p>
    <w:p w:rsidR="00804D1F" w:rsidRPr="005A1F22" w:rsidRDefault="00804D1F" w:rsidP="005A1F22">
      <w:pPr>
        <w:spacing w:after="0" w:line="240" w:lineRule="auto"/>
        <w:rPr>
          <w:rFonts w:ascii="Arial" w:eastAsia="Times New Roman" w:hAnsi="Arial" w:cs="Arial"/>
          <w:b/>
          <w:color w:val="222222"/>
          <w:sz w:val="28"/>
          <w:szCs w:val="28"/>
        </w:rPr>
      </w:pPr>
    </w:p>
    <w:p w:rsidR="005A1F22" w:rsidRPr="005A1F22" w:rsidRDefault="005A1F22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A1F22">
        <w:rPr>
          <w:rFonts w:ascii="Arial" w:eastAsia="Times New Roman" w:hAnsi="Arial" w:cs="Arial"/>
          <w:color w:val="222222"/>
          <w:sz w:val="24"/>
          <w:szCs w:val="24"/>
        </w:rPr>
        <w:t>1.Difference between JDK JRE</w:t>
      </w:r>
    </w:p>
    <w:p w:rsidR="005A1F22" w:rsidRPr="005A1F22" w:rsidRDefault="005A1F22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A1F22">
        <w:rPr>
          <w:rFonts w:ascii="Arial" w:eastAsia="Times New Roman" w:hAnsi="Arial" w:cs="Arial"/>
          <w:color w:val="222222"/>
          <w:sz w:val="24"/>
          <w:szCs w:val="24"/>
        </w:rPr>
        <w:t>2.What is byte code.</w:t>
      </w:r>
    </w:p>
    <w:p w:rsidR="005A1F22" w:rsidRPr="005A1F22" w:rsidRDefault="005A1F22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A1F22">
        <w:rPr>
          <w:rFonts w:ascii="Arial" w:eastAsia="Times New Roman" w:hAnsi="Arial" w:cs="Arial"/>
          <w:color w:val="222222"/>
          <w:sz w:val="24"/>
          <w:szCs w:val="24"/>
        </w:rPr>
        <w:t>3.How HashMap works and what is the behind architecture </w:t>
      </w:r>
    </w:p>
    <w:p w:rsidR="005A1F22" w:rsidRPr="005A1F22" w:rsidRDefault="005A1F22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A1F22">
        <w:rPr>
          <w:rFonts w:ascii="Arial" w:eastAsia="Times New Roman" w:hAnsi="Arial" w:cs="Arial"/>
          <w:color w:val="222222"/>
          <w:sz w:val="24"/>
          <w:szCs w:val="24"/>
        </w:rPr>
        <w:t>4.How equal and hashcode works in object class</w:t>
      </w:r>
    </w:p>
    <w:p w:rsidR="005A1F22" w:rsidRPr="005A1F22" w:rsidRDefault="005A1F22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A1F22">
        <w:rPr>
          <w:rFonts w:ascii="Arial" w:eastAsia="Times New Roman" w:hAnsi="Arial" w:cs="Arial"/>
          <w:color w:val="222222"/>
          <w:sz w:val="24"/>
          <w:szCs w:val="24"/>
        </w:rPr>
        <w:t>5.Difference between ArrayList and LinkedList</w:t>
      </w:r>
    </w:p>
    <w:p w:rsidR="005A1F22" w:rsidRPr="005A1F22" w:rsidRDefault="005A1F22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A1F22">
        <w:rPr>
          <w:rFonts w:ascii="Arial" w:eastAsia="Times New Roman" w:hAnsi="Arial" w:cs="Arial"/>
          <w:color w:val="222222"/>
          <w:sz w:val="24"/>
          <w:szCs w:val="24"/>
        </w:rPr>
        <w:t>6.What is LinkedHashMap</w:t>
      </w:r>
    </w:p>
    <w:p w:rsidR="005A1F22" w:rsidRPr="005A1F22" w:rsidRDefault="005A1F22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A1F22">
        <w:rPr>
          <w:rFonts w:ascii="Arial" w:eastAsia="Times New Roman" w:hAnsi="Arial" w:cs="Arial"/>
          <w:color w:val="222222"/>
          <w:sz w:val="24"/>
          <w:szCs w:val="24"/>
        </w:rPr>
        <w:t>7.What is weak , soft ,phantom reference </w:t>
      </w:r>
    </w:p>
    <w:p w:rsidR="005A1F22" w:rsidRPr="005A1F22" w:rsidRDefault="005A1F22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A1F22">
        <w:rPr>
          <w:rFonts w:ascii="Arial" w:eastAsia="Times New Roman" w:hAnsi="Arial" w:cs="Arial"/>
          <w:color w:val="222222"/>
          <w:sz w:val="24"/>
          <w:szCs w:val="24"/>
        </w:rPr>
        <w:t>8. How can we avoid using finalize  method</w:t>
      </w:r>
    </w:p>
    <w:p w:rsidR="005A1F22" w:rsidRPr="005A1F22" w:rsidRDefault="005A1F22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A1F22">
        <w:rPr>
          <w:rFonts w:ascii="Arial" w:eastAsia="Times New Roman" w:hAnsi="Arial" w:cs="Arial"/>
          <w:color w:val="222222"/>
          <w:sz w:val="24"/>
          <w:szCs w:val="24"/>
        </w:rPr>
        <w:t>9.What is volatile variable </w:t>
      </w:r>
    </w:p>
    <w:p w:rsidR="005A1F22" w:rsidRPr="005A1F22" w:rsidRDefault="006C5199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10.</w:t>
      </w:r>
      <w:r w:rsidR="005A1F22" w:rsidRPr="005A1F22">
        <w:rPr>
          <w:rFonts w:ascii="Arial" w:eastAsia="Times New Roman" w:hAnsi="Arial" w:cs="Arial"/>
          <w:color w:val="222222"/>
          <w:sz w:val="24"/>
          <w:szCs w:val="24"/>
        </w:rPr>
        <w:t>What is Atomic integers </w:t>
      </w:r>
    </w:p>
    <w:p w:rsidR="005A1F22" w:rsidRPr="005A1F22" w:rsidRDefault="005A1F22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A1F22">
        <w:rPr>
          <w:rFonts w:ascii="Arial" w:eastAsia="Times New Roman" w:hAnsi="Arial" w:cs="Arial"/>
          <w:color w:val="222222"/>
          <w:sz w:val="24"/>
          <w:szCs w:val="24"/>
        </w:rPr>
        <w:t xml:space="preserve">11.What is difference between volatile and atomic </w:t>
      </w:r>
      <w:r w:rsidR="00E56123" w:rsidRPr="005A1F22">
        <w:rPr>
          <w:rFonts w:ascii="Arial" w:eastAsia="Times New Roman" w:hAnsi="Arial" w:cs="Arial"/>
          <w:color w:val="222222"/>
          <w:sz w:val="24"/>
          <w:szCs w:val="24"/>
        </w:rPr>
        <w:t>variables</w:t>
      </w:r>
    </w:p>
    <w:p w:rsidR="005A1F22" w:rsidRPr="005A1F22" w:rsidRDefault="005A1F22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A1F22">
        <w:rPr>
          <w:rFonts w:ascii="Arial" w:eastAsia="Times New Roman" w:hAnsi="Arial" w:cs="Arial"/>
          <w:color w:val="222222"/>
          <w:sz w:val="24"/>
          <w:szCs w:val="24"/>
        </w:rPr>
        <w:t>12.Difference between mutex and semaphore</w:t>
      </w:r>
    </w:p>
    <w:p w:rsidR="005A1F22" w:rsidRPr="005A1F22" w:rsidRDefault="005A1F22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A1F22">
        <w:rPr>
          <w:rFonts w:ascii="Arial" w:eastAsia="Times New Roman" w:hAnsi="Arial" w:cs="Arial"/>
          <w:color w:val="222222"/>
          <w:sz w:val="24"/>
          <w:szCs w:val="24"/>
        </w:rPr>
        <w:t>13.what is difference between binary semaphore and mutex</w:t>
      </w:r>
    </w:p>
    <w:p w:rsidR="005A1F22" w:rsidRPr="005A1F22" w:rsidRDefault="005A1F22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A1F22">
        <w:rPr>
          <w:rFonts w:ascii="Arial" w:eastAsia="Times New Roman" w:hAnsi="Arial" w:cs="Arial"/>
          <w:color w:val="222222"/>
          <w:sz w:val="24"/>
          <w:szCs w:val="24"/>
        </w:rPr>
        <w:t>14.How Executor works for thread pooling .</w:t>
      </w:r>
    </w:p>
    <w:p w:rsidR="005A1F22" w:rsidRPr="005A1F22" w:rsidRDefault="005A1F22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A1F22">
        <w:rPr>
          <w:rFonts w:ascii="Arial" w:eastAsia="Times New Roman" w:hAnsi="Arial" w:cs="Arial"/>
          <w:color w:val="222222"/>
          <w:sz w:val="24"/>
          <w:szCs w:val="24"/>
        </w:rPr>
        <w:t>15</w:t>
      </w:r>
      <w:r w:rsidR="006C5199">
        <w:rPr>
          <w:rFonts w:ascii="Arial" w:eastAsia="Times New Roman" w:hAnsi="Arial" w:cs="Arial"/>
          <w:color w:val="222222"/>
          <w:sz w:val="24"/>
          <w:szCs w:val="24"/>
        </w:rPr>
        <w:t>.</w:t>
      </w:r>
      <w:r w:rsidRPr="005A1F22">
        <w:rPr>
          <w:rFonts w:ascii="Arial" w:eastAsia="Times New Roman" w:hAnsi="Arial" w:cs="Arial"/>
          <w:color w:val="222222"/>
          <w:sz w:val="24"/>
          <w:szCs w:val="24"/>
        </w:rPr>
        <w:t>What is callable thread </w:t>
      </w:r>
    </w:p>
    <w:p w:rsidR="005A1F22" w:rsidRPr="005A1F22" w:rsidRDefault="005A1F22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A1F22">
        <w:rPr>
          <w:rFonts w:ascii="Arial" w:eastAsia="Times New Roman" w:hAnsi="Arial" w:cs="Arial"/>
          <w:color w:val="222222"/>
          <w:sz w:val="24"/>
          <w:szCs w:val="24"/>
        </w:rPr>
        <w:t>16</w:t>
      </w:r>
      <w:r w:rsidR="006C5199">
        <w:rPr>
          <w:rFonts w:ascii="Arial" w:eastAsia="Times New Roman" w:hAnsi="Arial" w:cs="Arial"/>
          <w:color w:val="222222"/>
          <w:sz w:val="24"/>
          <w:szCs w:val="24"/>
        </w:rPr>
        <w:t>.</w:t>
      </w:r>
      <w:r w:rsidRPr="005A1F22">
        <w:rPr>
          <w:rFonts w:ascii="Arial" w:eastAsia="Times New Roman" w:hAnsi="Arial" w:cs="Arial"/>
          <w:color w:val="222222"/>
          <w:sz w:val="24"/>
          <w:szCs w:val="24"/>
        </w:rPr>
        <w:t>How fork Join works</w:t>
      </w:r>
    </w:p>
    <w:p w:rsidR="005A1F22" w:rsidRPr="005A1F22" w:rsidRDefault="005A1F22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A1F22">
        <w:rPr>
          <w:rFonts w:ascii="Arial" w:eastAsia="Times New Roman" w:hAnsi="Arial" w:cs="Arial"/>
          <w:color w:val="222222"/>
          <w:sz w:val="24"/>
          <w:szCs w:val="24"/>
        </w:rPr>
        <w:t>17</w:t>
      </w:r>
      <w:r w:rsidR="006C5199">
        <w:rPr>
          <w:rFonts w:ascii="Arial" w:eastAsia="Times New Roman" w:hAnsi="Arial" w:cs="Arial"/>
          <w:color w:val="222222"/>
          <w:sz w:val="24"/>
          <w:szCs w:val="24"/>
        </w:rPr>
        <w:t>.</w:t>
      </w:r>
      <w:r w:rsidRPr="005A1F22">
        <w:rPr>
          <w:rFonts w:ascii="Arial" w:eastAsia="Times New Roman" w:hAnsi="Arial" w:cs="Arial"/>
          <w:color w:val="222222"/>
          <w:sz w:val="24"/>
          <w:szCs w:val="24"/>
        </w:rPr>
        <w:t>How can we make a class immutable</w:t>
      </w:r>
    </w:p>
    <w:p w:rsidR="005A1F22" w:rsidRDefault="005A1F22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18.What is singleton , ways of creating singleton class</w:t>
      </w:r>
    </w:p>
    <w:p w:rsidR="005A1F22" w:rsidRDefault="005A1F22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19.What is blocking queue with example</w:t>
      </w:r>
    </w:p>
    <w:p w:rsidR="005A1F22" w:rsidRDefault="005A1F22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 xml:space="preserve">20.Produces consumer problem with wait notify and synchronized </w:t>
      </w:r>
    </w:p>
    <w:p w:rsidR="005A1F22" w:rsidRDefault="005A1F22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 xml:space="preserve">21.Concepts of public , protected ,private , default for </w:t>
      </w:r>
      <w:r w:rsidR="00E56123">
        <w:rPr>
          <w:rFonts w:ascii="Arial" w:eastAsia="Times New Roman" w:hAnsi="Arial" w:cs="Arial"/>
          <w:color w:val="222222"/>
          <w:sz w:val="24"/>
          <w:szCs w:val="24"/>
        </w:rPr>
        <w:t>variables</w:t>
      </w:r>
      <w:r>
        <w:rPr>
          <w:rFonts w:ascii="Arial" w:eastAsia="Times New Roman" w:hAnsi="Arial" w:cs="Arial"/>
          <w:color w:val="222222"/>
          <w:sz w:val="24"/>
          <w:szCs w:val="24"/>
        </w:rPr>
        <w:t xml:space="preserve"> ,function and classes</w:t>
      </w:r>
    </w:p>
    <w:p w:rsidR="001619EE" w:rsidRDefault="001619EE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 xml:space="preserve">22.Different way of invocating thread </w:t>
      </w:r>
    </w:p>
    <w:p w:rsidR="001619EE" w:rsidRDefault="001619EE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 xml:space="preserve">23.What is abstract class and interface </w:t>
      </w:r>
    </w:p>
    <w:p w:rsidR="001619EE" w:rsidRDefault="001619EE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24.Why Static class is used with example</w:t>
      </w:r>
    </w:p>
    <w:p w:rsidR="001619EE" w:rsidRDefault="001619EE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 xml:space="preserve">25.Design Patterns Factory , </w:t>
      </w:r>
      <w:r w:rsidR="00E56123">
        <w:rPr>
          <w:rFonts w:ascii="Arial" w:eastAsia="Times New Roman" w:hAnsi="Arial" w:cs="Arial"/>
          <w:color w:val="222222"/>
          <w:sz w:val="24"/>
          <w:szCs w:val="24"/>
        </w:rPr>
        <w:t>Observer</w:t>
      </w:r>
    </w:p>
    <w:p w:rsidR="001619EE" w:rsidRDefault="001619EE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26</w:t>
      </w:r>
      <w:r w:rsidR="006C5199">
        <w:rPr>
          <w:rFonts w:ascii="Arial" w:eastAsia="Times New Roman" w:hAnsi="Arial" w:cs="Arial"/>
          <w:color w:val="222222"/>
          <w:sz w:val="24"/>
          <w:szCs w:val="24"/>
        </w:rPr>
        <w:t>.</w:t>
      </w:r>
      <w:r>
        <w:rPr>
          <w:rFonts w:ascii="Arial" w:eastAsia="Times New Roman" w:hAnsi="Arial" w:cs="Arial"/>
          <w:color w:val="222222"/>
          <w:sz w:val="24"/>
          <w:szCs w:val="24"/>
        </w:rPr>
        <w:t xml:space="preserve">.What is finally method </w:t>
      </w:r>
    </w:p>
    <w:p w:rsidR="001619EE" w:rsidRDefault="001619EE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27.What is minor and major garbage collector</w:t>
      </w:r>
    </w:p>
    <w:p w:rsidR="001619EE" w:rsidRDefault="001619EE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28.What is generics and wild card</w:t>
      </w:r>
    </w:p>
    <w:p w:rsidR="00804D1F" w:rsidRDefault="00804D1F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29.What is race condition</w:t>
      </w:r>
    </w:p>
    <w:p w:rsidR="00804D1F" w:rsidRDefault="00804D1F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 xml:space="preserve">30.Diiferent type of </w:t>
      </w:r>
      <w:r w:rsidR="00E56123">
        <w:rPr>
          <w:rFonts w:ascii="Arial" w:eastAsia="Times New Roman" w:hAnsi="Arial" w:cs="Arial"/>
          <w:color w:val="222222"/>
          <w:sz w:val="24"/>
          <w:szCs w:val="24"/>
        </w:rPr>
        <w:t>synchronized</w:t>
      </w:r>
      <w:r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</w:p>
    <w:p w:rsidR="00804D1F" w:rsidRDefault="00804D1F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31</w:t>
      </w:r>
      <w:r w:rsidR="006C5199">
        <w:rPr>
          <w:rFonts w:ascii="Arial" w:eastAsia="Times New Roman" w:hAnsi="Arial" w:cs="Arial"/>
          <w:color w:val="222222"/>
          <w:sz w:val="24"/>
          <w:szCs w:val="24"/>
        </w:rPr>
        <w:t>.</w:t>
      </w:r>
      <w:r>
        <w:rPr>
          <w:rFonts w:ascii="Arial" w:eastAsia="Times New Roman" w:hAnsi="Arial" w:cs="Arial"/>
          <w:color w:val="222222"/>
          <w:sz w:val="24"/>
          <w:szCs w:val="24"/>
        </w:rPr>
        <w:t>What is spin lock , Reentrant lock</w:t>
      </w:r>
    </w:p>
    <w:p w:rsidR="00A445D1" w:rsidRDefault="00A445D1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 xml:space="preserve">32.What is </w:t>
      </w:r>
      <w:r w:rsidR="00E56123">
        <w:rPr>
          <w:rFonts w:ascii="Arial" w:eastAsia="Times New Roman" w:hAnsi="Arial" w:cs="Arial"/>
          <w:color w:val="222222"/>
          <w:sz w:val="24"/>
          <w:szCs w:val="24"/>
        </w:rPr>
        <w:t>thread local</w:t>
      </w:r>
    </w:p>
    <w:p w:rsidR="00804D1F" w:rsidRDefault="00804D1F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:rsidR="00A445D1" w:rsidRDefault="00A445D1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:rsidR="00A445D1" w:rsidRDefault="00A445D1" w:rsidP="005A1F22">
      <w:pPr>
        <w:spacing w:after="0" w:line="240" w:lineRule="auto"/>
        <w:rPr>
          <w:rFonts w:ascii="Arial" w:eastAsia="Times New Roman" w:hAnsi="Arial" w:cs="Arial"/>
          <w:b/>
          <w:color w:val="222222"/>
          <w:sz w:val="28"/>
          <w:szCs w:val="28"/>
        </w:rPr>
      </w:pPr>
      <w:r w:rsidRPr="00A445D1">
        <w:rPr>
          <w:rFonts w:ascii="Arial" w:eastAsia="Times New Roman" w:hAnsi="Arial" w:cs="Arial"/>
          <w:b/>
          <w:color w:val="222222"/>
          <w:sz w:val="28"/>
          <w:szCs w:val="28"/>
        </w:rPr>
        <w:t>Spring</w:t>
      </w:r>
      <w:r>
        <w:rPr>
          <w:rFonts w:ascii="Arial" w:eastAsia="Times New Roman" w:hAnsi="Arial" w:cs="Arial"/>
          <w:b/>
          <w:color w:val="222222"/>
          <w:sz w:val="28"/>
          <w:szCs w:val="28"/>
        </w:rPr>
        <w:t xml:space="preserve"> -</w:t>
      </w:r>
    </w:p>
    <w:p w:rsidR="00A445D1" w:rsidRDefault="00A445D1" w:rsidP="005A1F22">
      <w:pPr>
        <w:spacing w:after="0" w:line="240" w:lineRule="auto"/>
        <w:rPr>
          <w:rFonts w:ascii="Arial" w:eastAsia="Times New Roman" w:hAnsi="Arial" w:cs="Arial"/>
          <w:b/>
          <w:color w:val="222222"/>
          <w:sz w:val="28"/>
          <w:szCs w:val="28"/>
        </w:rPr>
      </w:pPr>
    </w:p>
    <w:p w:rsidR="00A445D1" w:rsidRDefault="00A445D1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1.What is IOC (DI)</w:t>
      </w:r>
    </w:p>
    <w:p w:rsidR="00A445D1" w:rsidRDefault="00A445D1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 xml:space="preserve">2.How can we </w:t>
      </w:r>
      <w:r w:rsidR="00E56123">
        <w:rPr>
          <w:rFonts w:ascii="Arial" w:eastAsia="Times New Roman" w:hAnsi="Arial" w:cs="Arial"/>
          <w:color w:val="222222"/>
          <w:sz w:val="24"/>
          <w:szCs w:val="24"/>
        </w:rPr>
        <w:t>achieve</w:t>
      </w:r>
      <w:r>
        <w:rPr>
          <w:rFonts w:ascii="Arial" w:eastAsia="Times New Roman" w:hAnsi="Arial" w:cs="Arial"/>
          <w:color w:val="222222"/>
          <w:sz w:val="24"/>
          <w:szCs w:val="24"/>
        </w:rPr>
        <w:t xml:space="preserve"> DI in plane core java code </w:t>
      </w:r>
    </w:p>
    <w:p w:rsidR="00A445D1" w:rsidRDefault="00A445D1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3.What is AOP, with concepts with real time example</w:t>
      </w:r>
    </w:p>
    <w:p w:rsidR="00A445D1" w:rsidRDefault="00A445D1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4. Different type of scope for bean in spring</w:t>
      </w:r>
    </w:p>
    <w:p w:rsidR="00A445D1" w:rsidRDefault="00A445D1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5. What is the default scope</w:t>
      </w:r>
    </w:p>
    <w:p w:rsidR="00A445D1" w:rsidRDefault="00A445D1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6. How spring security works , Authentication and login part</w:t>
      </w:r>
    </w:p>
    <w:p w:rsidR="00A445D1" w:rsidRDefault="00A445D1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7. How JSP works and what is the life cycle</w:t>
      </w:r>
    </w:p>
    <w:p w:rsidR="00E56123" w:rsidRDefault="00E56123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 xml:space="preserve">8. What are tag lib , how can we define our customized tag lib </w:t>
      </w:r>
    </w:p>
    <w:p w:rsidR="00E56123" w:rsidRDefault="00E56123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lastRenderedPageBreak/>
        <w:t>9. What is interceptor and listeners  in spring</w:t>
      </w:r>
    </w:p>
    <w:p w:rsidR="00E56123" w:rsidRDefault="00E56123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10 . Different way of DI i.e Autowiring</w:t>
      </w:r>
    </w:p>
    <w:p w:rsidR="00E56123" w:rsidRDefault="00E56123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11 . What if two same autowired by type , i.e when @</w:t>
      </w:r>
      <w:r w:rsidR="006E7110">
        <w:rPr>
          <w:rFonts w:ascii="Arial" w:eastAsia="Times New Roman" w:hAnsi="Arial" w:cs="Arial"/>
          <w:color w:val="222222"/>
          <w:sz w:val="24"/>
          <w:szCs w:val="24"/>
        </w:rPr>
        <w:t>qualifiers</w:t>
      </w:r>
      <w:r>
        <w:rPr>
          <w:rFonts w:ascii="Arial" w:eastAsia="Times New Roman" w:hAnsi="Arial" w:cs="Arial"/>
          <w:color w:val="222222"/>
          <w:sz w:val="24"/>
          <w:szCs w:val="24"/>
        </w:rPr>
        <w:t xml:space="preserve"> come in picture</w:t>
      </w:r>
    </w:p>
    <w:p w:rsidR="00E56123" w:rsidRDefault="006E7110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 xml:space="preserve">12. What is filters and interceptors </w:t>
      </w:r>
    </w:p>
    <w:p w:rsidR="006E7110" w:rsidRDefault="006E7110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 xml:space="preserve">13. How transaction annotation works in spring </w:t>
      </w:r>
    </w:p>
    <w:p w:rsidR="006E7110" w:rsidRDefault="006E7110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14.  Also read spring vs j2ee/Jee</w:t>
      </w:r>
    </w:p>
    <w:p w:rsidR="006E7110" w:rsidRDefault="006E7110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15 . How sessions works in Spring</w:t>
      </w:r>
    </w:p>
    <w:p w:rsidR="006E7110" w:rsidRDefault="006E7110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16. Different way of loading Application Context</w:t>
      </w:r>
    </w:p>
    <w:p w:rsidR="001F18D5" w:rsidRDefault="001F18D5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:rsidR="006E7110" w:rsidRDefault="006E7110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:rsidR="006E7110" w:rsidRPr="00633E73" w:rsidRDefault="006E7110" w:rsidP="005A1F22">
      <w:pPr>
        <w:spacing w:after="0" w:line="240" w:lineRule="auto"/>
        <w:rPr>
          <w:rFonts w:ascii="Arial" w:eastAsia="Times New Roman" w:hAnsi="Arial" w:cs="Arial"/>
          <w:b/>
          <w:color w:val="222222"/>
          <w:sz w:val="28"/>
          <w:szCs w:val="28"/>
        </w:rPr>
      </w:pPr>
    </w:p>
    <w:p w:rsidR="006E7110" w:rsidRPr="00633E73" w:rsidRDefault="006E7110" w:rsidP="005A1F22">
      <w:pPr>
        <w:spacing w:after="0" w:line="240" w:lineRule="auto"/>
        <w:rPr>
          <w:rFonts w:ascii="Arial" w:eastAsia="Times New Roman" w:hAnsi="Arial" w:cs="Arial"/>
          <w:b/>
          <w:color w:val="222222"/>
          <w:sz w:val="28"/>
          <w:szCs w:val="28"/>
        </w:rPr>
      </w:pPr>
      <w:r w:rsidRPr="00633E73">
        <w:rPr>
          <w:rFonts w:ascii="Arial" w:eastAsia="Times New Roman" w:hAnsi="Arial" w:cs="Arial"/>
          <w:b/>
          <w:color w:val="222222"/>
          <w:sz w:val="28"/>
          <w:szCs w:val="28"/>
        </w:rPr>
        <w:t>Hibernate -</w:t>
      </w:r>
    </w:p>
    <w:p w:rsidR="006E7110" w:rsidRDefault="006E7110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:rsidR="006E7110" w:rsidRDefault="006E7110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1. How hibernate works</w:t>
      </w:r>
    </w:p>
    <w:p w:rsidR="006E7110" w:rsidRDefault="006E7110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2.What is the underline protocol for connection</w:t>
      </w:r>
    </w:p>
    <w:p w:rsidR="006E7110" w:rsidRDefault="006E7110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3.What is dao and service layer</w:t>
      </w:r>
    </w:p>
    <w:p w:rsidR="006E7110" w:rsidRDefault="006E7110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4.What is entity</w:t>
      </w:r>
    </w:p>
    <w:p w:rsidR="006E7110" w:rsidRDefault="006E7110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5.What is session factory , is it thread safe</w:t>
      </w:r>
    </w:p>
    <w:p w:rsidR="006E7110" w:rsidRDefault="006E7110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6.What is session , how it works</w:t>
      </w:r>
    </w:p>
    <w:p w:rsidR="006E7110" w:rsidRDefault="006E7110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7. What is connection pool</w:t>
      </w:r>
    </w:p>
    <w:p w:rsidR="006E7110" w:rsidRDefault="00633E73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8.Wh</w:t>
      </w:r>
      <w:r w:rsidR="006E7110">
        <w:rPr>
          <w:rFonts w:ascii="Arial" w:eastAsia="Times New Roman" w:hAnsi="Arial" w:cs="Arial"/>
          <w:color w:val="222222"/>
          <w:sz w:val="24"/>
          <w:szCs w:val="24"/>
        </w:rPr>
        <w:t>at is difference between save , persist</w:t>
      </w:r>
      <w:r>
        <w:rPr>
          <w:rFonts w:ascii="Arial" w:eastAsia="Times New Roman" w:hAnsi="Arial" w:cs="Arial"/>
          <w:color w:val="222222"/>
          <w:sz w:val="24"/>
          <w:szCs w:val="24"/>
        </w:rPr>
        <w:t xml:space="preserve"> , save or update</w:t>
      </w:r>
    </w:p>
    <w:p w:rsidR="00633E73" w:rsidRDefault="00633E73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9. What is difference between session.get and session.load</w:t>
      </w:r>
    </w:p>
    <w:p w:rsidR="00633E73" w:rsidRDefault="00633E73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10.What is isolation in hibernate</w:t>
      </w:r>
    </w:p>
    <w:p w:rsidR="00633E73" w:rsidRDefault="00633E73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11. What is the name of hibernate configuration file</w:t>
      </w:r>
    </w:p>
    <w:p w:rsidR="00633E73" w:rsidRDefault="00633E73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12.Why  constructor of hibernate is with no - arg</w:t>
      </w:r>
    </w:p>
    <w:p w:rsidR="00633E73" w:rsidRDefault="00633E73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13. Difference between hibernate and jdbc</w:t>
      </w:r>
    </w:p>
    <w:p w:rsidR="00633E73" w:rsidRDefault="00633E73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14.</w:t>
      </w:r>
      <w:r w:rsidR="001F18D5">
        <w:rPr>
          <w:rFonts w:ascii="Arial" w:eastAsia="Times New Roman" w:hAnsi="Arial" w:cs="Arial"/>
          <w:color w:val="222222"/>
          <w:sz w:val="24"/>
          <w:szCs w:val="24"/>
        </w:rPr>
        <w:t>First Level , second level , query caching</w:t>
      </w:r>
    </w:p>
    <w:p w:rsidR="001F18D5" w:rsidRDefault="001F18D5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15.What are the beans for hibernate needed to declare in Application context</w:t>
      </w:r>
    </w:p>
    <w:p w:rsidR="001F18D5" w:rsidRDefault="001F18D5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16. What is the bean for transaction</w:t>
      </w:r>
    </w:p>
    <w:p w:rsidR="001F18D5" w:rsidRDefault="001F18D5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17.How can we set isolation used by transaction  annotation</w:t>
      </w:r>
    </w:p>
    <w:p w:rsidR="00E56123" w:rsidRDefault="00E56123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:rsidR="00A445D1" w:rsidRPr="00A445D1" w:rsidRDefault="00A445D1" w:rsidP="005A1F2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:rsidR="00A445D1" w:rsidRPr="00A445D1" w:rsidRDefault="00A445D1" w:rsidP="005A1F22">
      <w:pPr>
        <w:spacing w:after="0" w:line="240" w:lineRule="auto"/>
        <w:rPr>
          <w:rFonts w:ascii="Arial" w:eastAsia="Times New Roman" w:hAnsi="Arial" w:cs="Arial"/>
          <w:b/>
          <w:color w:val="222222"/>
          <w:sz w:val="28"/>
          <w:szCs w:val="28"/>
        </w:rPr>
      </w:pPr>
    </w:p>
    <w:p w:rsidR="00A445D1" w:rsidRDefault="00A445D1" w:rsidP="005A1F22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</w:p>
    <w:p w:rsidR="002575D9" w:rsidRDefault="002575D9" w:rsidP="005A1F22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</w:p>
    <w:p w:rsidR="002575D9" w:rsidRDefault="002575D9" w:rsidP="005A1F22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</w:p>
    <w:p w:rsidR="002575D9" w:rsidRDefault="002575D9" w:rsidP="005A1F22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</w:p>
    <w:p w:rsidR="002575D9" w:rsidRDefault="002575D9" w:rsidP="005A1F22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</w:p>
    <w:p w:rsidR="002575D9" w:rsidRDefault="002575D9" w:rsidP="005A1F22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</w:p>
    <w:p w:rsidR="002575D9" w:rsidRDefault="002575D9" w:rsidP="005A1F22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</w:p>
    <w:p w:rsidR="002575D9" w:rsidRDefault="002575D9" w:rsidP="005A1F22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</w:p>
    <w:p w:rsidR="002575D9" w:rsidRDefault="002575D9" w:rsidP="005A1F22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</w:p>
    <w:p w:rsidR="002575D9" w:rsidRDefault="002575D9" w:rsidP="005A1F22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</w:p>
    <w:p w:rsidR="002575D9" w:rsidRDefault="002575D9" w:rsidP="005A1F22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</w:p>
    <w:p w:rsidR="002575D9" w:rsidRDefault="002575D9" w:rsidP="005A1F22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</w:p>
    <w:p w:rsidR="002575D9" w:rsidRDefault="002575D9" w:rsidP="005A1F22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lastRenderedPageBreak/>
        <w:t>difference between jre, jdk and jvm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>What is EJB session bean?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>Types of memory area?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>Unix command to get the processor running of a particular user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>insertion and searching and why?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>what is hibernate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>How will you design to allow multiple JVMs to access data?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>What is dependency injection in Spring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>How will you sort HashMap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>fork/join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>How to select a specific controller?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>Internal working of hash table, hash code?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>Explain any design pattern except singleton?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>Explain Synchronization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>what is serializable? How to make a class serializable ?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>What is benefit of indexes in database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>what is serializable? How to make a class serializable ?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>Explain HashMap, Set, Arraylist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>Difference between Comparable and Comparator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>Difference between Arraylist and Hashmap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>Explain singleton design pattern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>Why do  you specify a hibernate dialect in configuration?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>How to implement a interceptor?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>What is trading done in your application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 xml:space="preserve">Give the differences between Arraylist and hashmap 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 xml:space="preserve">What are futures, options, repo 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>hashmap implementation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>What is portlet API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>hashmap vs treemap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>What is the use of Executor service completion method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>final finally finalize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>Tree Map and linked hash map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>Types of memory area?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>volatile keyword in java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>diff b/w soap and rest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>Barclays Phone interview questions: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>Interviewer: Michael Schnee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>1. Tell me about yourself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>2. How your technical experience help you in your business role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>3. He told me about his project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>4. I asked him few questions about current project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>5. Discussion on liquidity risk and the way it is implanted at Jpmorgan vs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>Barclays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 xml:space="preserve">Barclays- 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>Manager- Shue wong, Rajan, Gustavo, Jason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 xml:space="preserve"> 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>Explained the project and asked how your experience aligns to the role.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>Tell me about yourself.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 xml:space="preserve"> 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>Grilled on CS- Concentration project and JP projects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 xml:space="preserve"> 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>Ba- how will you deal with difficult users.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 xml:space="preserve"> 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>Tell me about the biggest project you have handled so far. What did you do?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>Start to finish.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 xml:space="preserve"> 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>What is the biggest challenge you have faced and what did you do overcome it?</w:t>
      </w:r>
    </w:p>
    <w:p w:rsidR="00EC4AB1" w:rsidRPr="00EC4AB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 xml:space="preserve"> </w:t>
      </w:r>
    </w:p>
    <w:p w:rsidR="00A445D1" w:rsidRDefault="00EC4AB1" w:rsidP="00EC4AB1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EC4AB1">
        <w:rPr>
          <w:rFonts w:ascii="Arial" w:eastAsia="Times New Roman" w:hAnsi="Arial" w:cs="Arial"/>
          <w:b/>
          <w:color w:val="222222"/>
          <w:sz w:val="24"/>
          <w:szCs w:val="24"/>
        </w:rPr>
        <w:t>Agile sdlc.</w:t>
      </w:r>
    </w:p>
    <w:p w:rsidR="00EC4AB1" w:rsidRDefault="00EC4AB1" w:rsidP="005A1F22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</w:p>
    <w:p w:rsidR="00EC4AB1" w:rsidRDefault="00EC4AB1" w:rsidP="005A1F22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</w:p>
    <w:p w:rsidR="00EC4AB1" w:rsidRDefault="00EC4AB1" w:rsidP="005A1F22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</w:p>
    <w:p w:rsidR="00EC4AB1" w:rsidRPr="005A1F22" w:rsidRDefault="00EC4AB1" w:rsidP="005A1F22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</w:p>
    <w:p w:rsidR="00C20F9F" w:rsidRDefault="00C20F9F" w:rsidP="00C20F9F">
      <w:r>
        <w:t>Client: Cognizant  28/07/14</w:t>
      </w:r>
    </w:p>
    <w:p w:rsidR="00C20F9F" w:rsidRDefault="00C20F9F" w:rsidP="00C20F9F">
      <w:r>
        <w:t>Vendor: dts</w:t>
      </w:r>
    </w:p>
    <w:p w:rsidR="00C20F9F" w:rsidRDefault="00C20F9F" w:rsidP="00C20F9F">
      <w:r>
        <w:t>How did you use inheritance to resolve issue in your project?</w:t>
      </w:r>
    </w:p>
    <w:p w:rsidR="00C20F9F" w:rsidRDefault="00C20F9F" w:rsidP="00C20F9F">
      <w:r>
        <w:t>How did you use encapsulation in your project?</w:t>
      </w:r>
    </w:p>
    <w:p w:rsidR="00C20F9F" w:rsidRDefault="00C20F9F" w:rsidP="00C20F9F">
      <w:r>
        <w:t>How did you implement exception handling in your project?</w:t>
      </w:r>
    </w:p>
    <w:p w:rsidR="00C20F9F" w:rsidRDefault="00C20F9F" w:rsidP="00C20F9F">
      <w:r>
        <w:t>Why have you created your custom exception?</w:t>
      </w:r>
    </w:p>
    <w:p w:rsidR="00C20F9F" w:rsidRDefault="00C20F9F" w:rsidP="00C20F9F">
      <w:r>
        <w:t>What is MVC framework?</w:t>
      </w:r>
    </w:p>
    <w:p w:rsidR="00C20F9F" w:rsidRDefault="00C20F9F" w:rsidP="00C20F9F">
      <w:r>
        <w:t>What is the flow of MVC architecture?</w:t>
      </w:r>
    </w:p>
    <w:p w:rsidR="00C20F9F" w:rsidRDefault="00C20F9F" w:rsidP="00C20F9F">
      <w:r>
        <w:t>How to select a specific controller?</w:t>
      </w:r>
    </w:p>
    <w:p w:rsidR="00C20F9F" w:rsidRDefault="006C5199" w:rsidP="00C20F9F">
      <w:r>
        <w:t xml:space="preserve">Why do </w:t>
      </w:r>
      <w:r w:rsidR="00C20F9F">
        <w:t>you specify a hibernate dialect in configuration?</w:t>
      </w:r>
    </w:p>
    <w:p w:rsidR="00C20F9F" w:rsidRDefault="00C20F9F" w:rsidP="00C20F9F">
      <w:r>
        <w:t>What is EJB session bean?</w:t>
      </w:r>
    </w:p>
    <w:p w:rsidR="00C20F9F" w:rsidRDefault="00C20F9F" w:rsidP="00C20F9F">
      <w:r>
        <w:t>Suppose you have 30%  A type data and 70% B type data which collection to use for frequent deletion, insertion and searching and why?</w:t>
      </w:r>
    </w:p>
    <w:p w:rsidR="00C20F9F" w:rsidRDefault="00C20F9F" w:rsidP="00C20F9F">
      <w:r>
        <w:t xml:space="preserve">Internal </w:t>
      </w:r>
      <w:r w:rsidR="006C5199">
        <w:t xml:space="preserve"> </w:t>
      </w:r>
      <w:r>
        <w:t>working of hash table, hash code?</w:t>
      </w:r>
    </w:p>
    <w:p w:rsidR="00C20F9F" w:rsidRDefault="00C20F9F" w:rsidP="00C20F9F">
      <w:r>
        <w:lastRenderedPageBreak/>
        <w:t>Explain any design pattern except singleton?</w:t>
      </w:r>
    </w:p>
    <w:p w:rsidR="00C20F9F" w:rsidRDefault="00C20F9F" w:rsidP="00C20F9F"/>
    <w:p w:rsidR="00C20F9F" w:rsidRDefault="00C20F9F" w:rsidP="00C20F9F">
      <w:r>
        <w:t>Client :</w:t>
      </w:r>
      <w:r w:rsidR="00215FBB">
        <w:t xml:space="preserve"> </w:t>
      </w:r>
      <w:r>
        <w:t>Mind Tree 25/07/14</w:t>
      </w:r>
    </w:p>
    <w:p w:rsidR="00C20F9F" w:rsidRDefault="00C20F9F" w:rsidP="00C20F9F">
      <w:r>
        <w:t>Vendor: vati solution</w:t>
      </w:r>
    </w:p>
    <w:p w:rsidR="00C20F9F" w:rsidRDefault="00C20F9F" w:rsidP="00C20F9F">
      <w:r>
        <w:t>Flow of MVC architecture?</w:t>
      </w:r>
    </w:p>
    <w:p w:rsidR="00C20F9F" w:rsidRDefault="00C20F9F" w:rsidP="00C20F9F">
      <w:r>
        <w:t>IOC</w:t>
      </w:r>
      <w:r w:rsidR="008F242C">
        <w:t xml:space="preserve"> </w:t>
      </w:r>
      <w:r>
        <w:t>container?</w:t>
      </w:r>
    </w:p>
    <w:p w:rsidR="00C20F9F" w:rsidRDefault="00C20F9F" w:rsidP="00C20F9F">
      <w:r>
        <w:t>How to specify a class as controller and modification in configuration file?</w:t>
      </w:r>
    </w:p>
    <w:p w:rsidR="00C20F9F" w:rsidRDefault="00C20F9F" w:rsidP="00C20F9F">
      <w:r>
        <w:t>What is AOP?</w:t>
      </w:r>
    </w:p>
    <w:p w:rsidR="00C20F9F" w:rsidRDefault="00C20F9F" w:rsidP="00C20F9F">
      <w:r>
        <w:t>How did you implement security in your project?</w:t>
      </w:r>
    </w:p>
    <w:p w:rsidR="00C20F9F" w:rsidRDefault="00C20F9F" w:rsidP="00C20F9F">
      <w:r>
        <w:t>How to implement a interceptor?</w:t>
      </w:r>
    </w:p>
    <w:p w:rsidR="00C20F9F" w:rsidRDefault="00C20F9F" w:rsidP="00C20F9F">
      <w:r>
        <w:t>Difference between interceptor and controller?</w:t>
      </w:r>
    </w:p>
    <w:p w:rsidR="00C20F9F" w:rsidRDefault="00C20F9F" w:rsidP="00C20F9F"/>
    <w:p w:rsidR="00A934C0" w:rsidRDefault="008C521A">
      <w:r>
        <w:t>M</w:t>
      </w:r>
      <w:r w:rsidRPr="008C521A">
        <w:t>iscellaneous</w:t>
      </w:r>
    </w:p>
    <w:p w:rsidR="00C82D2B" w:rsidRDefault="00C82D2B" w:rsidP="00C82D2B">
      <w:pPr>
        <w:pStyle w:val="ListParagraph"/>
        <w:numPr>
          <w:ilvl w:val="0"/>
          <w:numId w:val="1"/>
        </w:numPr>
      </w:pPr>
      <w:r>
        <w:t xml:space="preserve">DCN – runtime notification </w:t>
      </w:r>
    </w:p>
    <w:p w:rsidR="00C82D2B" w:rsidRDefault="00C82D2B" w:rsidP="00C82D2B">
      <w:pPr>
        <w:pStyle w:val="ListParagraph"/>
        <w:numPr>
          <w:ilvl w:val="0"/>
          <w:numId w:val="1"/>
        </w:numPr>
      </w:pPr>
      <w:r>
        <w:t>How to implement Order by Like Sql in comparator interface in Collection.</w:t>
      </w:r>
    </w:p>
    <w:p w:rsidR="00C82D2B" w:rsidRDefault="00C82D2B" w:rsidP="00C82D2B">
      <w:pPr>
        <w:pStyle w:val="ListParagraph"/>
        <w:numPr>
          <w:ilvl w:val="0"/>
          <w:numId w:val="1"/>
        </w:numPr>
      </w:pPr>
      <w:r>
        <w:t xml:space="preserve">Batch Process + Transaction </w:t>
      </w:r>
    </w:p>
    <w:p w:rsidR="00C82D2B" w:rsidRDefault="00C82D2B" w:rsidP="00C82D2B">
      <w:pPr>
        <w:pStyle w:val="ListParagraph"/>
        <w:numPr>
          <w:ilvl w:val="1"/>
          <w:numId w:val="1"/>
        </w:numPr>
      </w:pPr>
      <w:r>
        <w:t xml:space="preserve">Batch Process + Transaction  </w:t>
      </w:r>
    </w:p>
    <w:p w:rsidR="006A7C8A" w:rsidRDefault="00D2287C" w:rsidP="006A7C8A">
      <w:pPr>
        <w:pStyle w:val="ListParagraph"/>
        <w:numPr>
          <w:ilvl w:val="0"/>
          <w:numId w:val="1"/>
        </w:numPr>
      </w:pPr>
      <w:r>
        <w:t>Exception handling -&gt; how to find actual cause when wrapping at multiple leve</w:t>
      </w:r>
      <w:r w:rsidR="006A7C8A">
        <w:t>l</w:t>
      </w:r>
    </w:p>
    <w:p w:rsidR="006A7C8A" w:rsidRDefault="006A7C8A" w:rsidP="006A7C8A">
      <w:pPr>
        <w:pStyle w:val="ListParagraph"/>
        <w:numPr>
          <w:ilvl w:val="1"/>
          <w:numId w:val="1"/>
        </w:numPr>
      </w:pPr>
      <w:r>
        <w:t>Exp.getCause()</w:t>
      </w:r>
    </w:p>
    <w:p w:rsidR="006A7C8A" w:rsidRDefault="006A7C8A" w:rsidP="006A7C8A">
      <w:pPr>
        <w:pStyle w:val="ListParagraph"/>
        <w:numPr>
          <w:ilvl w:val="0"/>
          <w:numId w:val="1"/>
        </w:numPr>
      </w:pPr>
      <w:r>
        <w:t xml:space="preserve">Concurrent hasMap how to write efficient logic in multi thread environment if trades are coming more than 10,000/sec updates </w:t>
      </w:r>
    </w:p>
    <w:p w:rsidR="006A7C8A" w:rsidRDefault="006A7C8A" w:rsidP="006A7C8A">
      <w:pPr>
        <w:pStyle w:val="ListParagraph"/>
        <w:numPr>
          <w:ilvl w:val="0"/>
          <w:numId w:val="1"/>
        </w:numPr>
      </w:pPr>
      <w:r>
        <w:t>How to decide the thread pool size , 8 cores, 12 GB RAM</w:t>
      </w:r>
    </w:p>
    <w:p w:rsidR="006A7C8A" w:rsidRDefault="006A7C8A" w:rsidP="006A7C8A">
      <w:pPr>
        <w:pStyle w:val="ListParagraph"/>
        <w:numPr>
          <w:ilvl w:val="0"/>
          <w:numId w:val="1"/>
        </w:numPr>
      </w:pPr>
      <w:r>
        <w:t xml:space="preserve">Builder design pattern disadvantage </w:t>
      </w:r>
    </w:p>
    <w:p w:rsidR="006A7C8A" w:rsidRDefault="006A7C8A" w:rsidP="006A7C8A">
      <w:pPr>
        <w:pStyle w:val="ListParagraph"/>
        <w:numPr>
          <w:ilvl w:val="0"/>
          <w:numId w:val="1"/>
        </w:numPr>
      </w:pPr>
      <w:r>
        <w:t xml:space="preserve">How to decide/design </w:t>
      </w:r>
      <w:r w:rsidRPr="006A7C8A">
        <w:t>asynchronous</w:t>
      </w:r>
      <w:r>
        <w:t xml:space="preserve"> system</w:t>
      </w:r>
    </w:p>
    <w:p w:rsidR="006A7C8A" w:rsidRDefault="006A7C8A" w:rsidP="006A7C8A">
      <w:pPr>
        <w:pStyle w:val="ListParagraph"/>
        <w:numPr>
          <w:ilvl w:val="0"/>
          <w:numId w:val="1"/>
        </w:numPr>
      </w:pPr>
      <w:r>
        <w:t xml:space="preserve">Disadvantage of EhCache </w:t>
      </w:r>
    </w:p>
    <w:p w:rsidR="006A7C8A" w:rsidRDefault="006A7C8A" w:rsidP="006A7C8A">
      <w:pPr>
        <w:pStyle w:val="ListParagraph"/>
        <w:numPr>
          <w:ilvl w:val="0"/>
          <w:numId w:val="1"/>
        </w:numPr>
      </w:pPr>
      <w:r>
        <w:t>Issue with Spring 4.4</w:t>
      </w:r>
    </w:p>
    <w:p w:rsidR="006A7C8A" w:rsidRDefault="006A7C8A" w:rsidP="006A7C8A">
      <w:pPr>
        <w:pStyle w:val="ListParagraph"/>
        <w:numPr>
          <w:ilvl w:val="0"/>
          <w:numId w:val="1"/>
        </w:numPr>
      </w:pPr>
      <w:r>
        <w:t>Exception in thread how you will capture in main thread</w:t>
      </w:r>
    </w:p>
    <w:p w:rsidR="006A7C8A" w:rsidRDefault="006A7C8A" w:rsidP="006A7C8A">
      <w:pPr>
        <w:pStyle w:val="ListParagraph"/>
        <w:numPr>
          <w:ilvl w:val="0"/>
          <w:numId w:val="1"/>
        </w:numPr>
      </w:pPr>
      <w:r>
        <w:t xml:space="preserve">Core call blocking forever in thread pool how to resolve this situation </w:t>
      </w:r>
    </w:p>
    <w:p w:rsidR="006A7C8A" w:rsidRDefault="006A7C8A" w:rsidP="006A7C8A">
      <w:pPr>
        <w:pStyle w:val="ListParagraph"/>
        <w:numPr>
          <w:ilvl w:val="0"/>
          <w:numId w:val="1"/>
        </w:numPr>
      </w:pPr>
      <w:r>
        <w:t xml:space="preserve">Marker interface </w:t>
      </w:r>
    </w:p>
    <w:p w:rsidR="00FA3CD1" w:rsidRDefault="006A7C8A" w:rsidP="006A7C8A">
      <w:pPr>
        <w:pStyle w:val="ListParagraph"/>
        <w:numPr>
          <w:ilvl w:val="0"/>
          <w:numId w:val="1"/>
        </w:numPr>
      </w:pPr>
      <w:r>
        <w:t xml:space="preserve">Using Multithread to core but one thread writing to core ,but one thread writing to concurrent hashmap </w:t>
      </w:r>
      <w:r w:rsidR="00FA3CD1">
        <w:t>,is it equal to single thread environment.</w:t>
      </w:r>
    </w:p>
    <w:p w:rsidR="00FA3CD1" w:rsidRDefault="00FA3CD1" w:rsidP="006A7C8A">
      <w:pPr>
        <w:pStyle w:val="ListParagraph"/>
        <w:numPr>
          <w:ilvl w:val="0"/>
          <w:numId w:val="1"/>
        </w:numPr>
      </w:pPr>
      <w:r>
        <w:t>Array of 10 elements, how multiple thread can write efficiently.</w:t>
      </w:r>
    </w:p>
    <w:p w:rsidR="006A7C8A" w:rsidRDefault="00FA3CD1" w:rsidP="006A7C8A">
      <w:pPr>
        <w:pStyle w:val="ListParagraph"/>
        <w:numPr>
          <w:ilvl w:val="0"/>
          <w:numId w:val="1"/>
        </w:numPr>
      </w:pPr>
      <w:r>
        <w:t xml:space="preserve"> How you decide the size of thread pool.</w:t>
      </w:r>
    </w:p>
    <w:p w:rsidR="00FA3CD1" w:rsidRDefault="00FA3CD1" w:rsidP="006A7C8A">
      <w:pPr>
        <w:pStyle w:val="ListParagraph"/>
        <w:numPr>
          <w:ilvl w:val="0"/>
          <w:numId w:val="1"/>
        </w:numPr>
      </w:pPr>
      <w:r>
        <w:lastRenderedPageBreak/>
        <w:t>GC logs , Young generation , old generation …what is the means if old generation increasing.</w:t>
      </w:r>
    </w:p>
    <w:p w:rsidR="00FA3CD1" w:rsidRDefault="00FA3CD1" w:rsidP="006A7C8A">
      <w:pPr>
        <w:pStyle w:val="ListParagraph"/>
        <w:numPr>
          <w:ilvl w:val="0"/>
          <w:numId w:val="1"/>
        </w:numPr>
      </w:pPr>
      <w:r>
        <w:t xml:space="preserve">Batch Request in SQL </w:t>
      </w:r>
    </w:p>
    <w:p w:rsidR="00FA3CD1" w:rsidRDefault="00FA3CD1" w:rsidP="006A7C8A">
      <w:pPr>
        <w:pStyle w:val="ListParagraph"/>
        <w:numPr>
          <w:ilvl w:val="0"/>
          <w:numId w:val="1"/>
        </w:numPr>
      </w:pPr>
      <w:r>
        <w:t xml:space="preserve">Websocket </w:t>
      </w:r>
    </w:p>
    <w:p w:rsidR="00FA3CD1" w:rsidRDefault="00FA3CD1" w:rsidP="006A7C8A">
      <w:pPr>
        <w:pStyle w:val="ListParagraph"/>
        <w:numPr>
          <w:ilvl w:val="0"/>
          <w:numId w:val="1"/>
        </w:numPr>
      </w:pPr>
      <w:r>
        <w:t>Why Weblogic needs to restart if RAM allocated to Weblogic process 18GB.</w:t>
      </w:r>
    </w:p>
    <w:p w:rsidR="008C521A" w:rsidRDefault="00D2287C" w:rsidP="006A7C8A">
      <w:pPr>
        <w:ind w:left="1080"/>
      </w:pPr>
      <w:r>
        <w:t xml:space="preserve"> </w:t>
      </w:r>
    </w:p>
    <w:sectPr w:rsidR="008C521A" w:rsidSect="00181D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DBB068D"/>
    <w:multiLevelType w:val="hybridMultilevel"/>
    <w:tmpl w:val="AFF2809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DA2NjQxsDQxM7I0MjNR0lEKTi0uzszPAykwrAUAfOtI2ywAAAA="/>
  </w:docVars>
  <w:rsids>
    <w:rsidRoot w:val="006D647E"/>
    <w:rsid w:val="001619EE"/>
    <w:rsid w:val="00181D85"/>
    <w:rsid w:val="001F18D5"/>
    <w:rsid w:val="00215FBB"/>
    <w:rsid w:val="002575D9"/>
    <w:rsid w:val="00274658"/>
    <w:rsid w:val="0039553A"/>
    <w:rsid w:val="005A1F22"/>
    <w:rsid w:val="00633E73"/>
    <w:rsid w:val="006A7C8A"/>
    <w:rsid w:val="006C5199"/>
    <w:rsid w:val="006D647E"/>
    <w:rsid w:val="006E7110"/>
    <w:rsid w:val="007B724A"/>
    <w:rsid w:val="00804D1F"/>
    <w:rsid w:val="008C521A"/>
    <w:rsid w:val="008F242C"/>
    <w:rsid w:val="008F7F06"/>
    <w:rsid w:val="00A445D1"/>
    <w:rsid w:val="00BC53AB"/>
    <w:rsid w:val="00C20F9F"/>
    <w:rsid w:val="00C434F8"/>
    <w:rsid w:val="00C82D2B"/>
    <w:rsid w:val="00D2287C"/>
    <w:rsid w:val="00DA1716"/>
    <w:rsid w:val="00E56123"/>
    <w:rsid w:val="00EC4AB1"/>
    <w:rsid w:val="00F948D1"/>
    <w:rsid w:val="00FA3CD1"/>
    <w:rsid w:val="00FB38E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81D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2D2B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1535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38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9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8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7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5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4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2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0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3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4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3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05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90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6</Pages>
  <Words>1041</Words>
  <Characters>5938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9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ham</dc:creator>
  <cp:lastModifiedBy>mohit</cp:lastModifiedBy>
  <cp:revision>11</cp:revision>
  <dcterms:created xsi:type="dcterms:W3CDTF">2016-05-30T23:28:00Z</dcterms:created>
  <dcterms:modified xsi:type="dcterms:W3CDTF">2016-06-13T23:00:00Z</dcterms:modified>
</cp:coreProperties>
</file>